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5BC27D2A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F489DE8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9070F7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44D5EE5A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44D5EE5A">
        <w:rPr>
          <w:rFonts w:ascii="Monotype Corsiva" w:hAnsi="Monotype Corsiva"/>
          <w:sz w:val="40"/>
          <w:szCs w:val="40"/>
        </w:rPr>
        <w:t>____</w:t>
      </w:r>
      <w:r w:rsidR="00FE2C3D" w:rsidRPr="44D5EE5A">
        <w:rPr>
          <w:rFonts w:ascii="Monotype Corsiva" w:hAnsi="Monotype Corsiva"/>
          <w:sz w:val="28"/>
          <w:szCs w:val="28"/>
        </w:rPr>
        <w:t>9/</w:t>
      </w:r>
      <w:r w:rsidR="00A35258">
        <w:rPr>
          <w:rFonts w:ascii="Monotype Corsiva" w:hAnsi="Monotype Corsiva"/>
          <w:sz w:val="28"/>
          <w:szCs w:val="28"/>
        </w:rPr>
        <w:t>24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  <w:r w:rsidRPr="44D5EE5A">
        <w:rPr>
          <w:rFonts w:ascii="Monotype Corsiva" w:hAnsi="Monotype Corsiva"/>
          <w:sz w:val="40"/>
          <w:szCs w:val="40"/>
        </w:rPr>
        <w:t xml:space="preserve">through Friday, </w:t>
      </w:r>
      <w:r w:rsidR="006D6531" w:rsidRPr="44D5EE5A">
        <w:rPr>
          <w:rFonts w:ascii="Monotype Corsiva" w:hAnsi="Monotype Corsiva"/>
          <w:sz w:val="40"/>
          <w:szCs w:val="40"/>
        </w:rPr>
        <w:t>_______</w:t>
      </w:r>
      <w:r w:rsidR="00C00A30" w:rsidRPr="44D5EE5A">
        <w:rPr>
          <w:rFonts w:ascii="Monotype Corsiva" w:hAnsi="Monotype Corsiva"/>
          <w:sz w:val="40"/>
          <w:szCs w:val="40"/>
        </w:rPr>
        <w:t>9/</w:t>
      </w:r>
      <w:r w:rsidR="11160BB3" w:rsidRPr="44D5EE5A">
        <w:rPr>
          <w:rFonts w:ascii="Monotype Corsiva" w:hAnsi="Monotype Corsiva"/>
          <w:sz w:val="40"/>
          <w:szCs w:val="40"/>
        </w:rPr>
        <w:t>2</w:t>
      </w:r>
      <w:r w:rsidR="00A35258">
        <w:rPr>
          <w:rFonts w:ascii="Monotype Corsiva" w:hAnsi="Monotype Corsiva"/>
          <w:sz w:val="40"/>
          <w:szCs w:val="40"/>
        </w:rPr>
        <w:t>9</w:t>
      </w:r>
      <w:r w:rsidR="006D6531" w:rsidRPr="44D5EE5A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A313D02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40ED9" w:rsidRPr="001B168C">
        <w:rPr>
          <w:rFonts w:ascii="Cambria" w:hAnsi="Cambria"/>
          <w:sz w:val="21"/>
          <w:szCs w:val="21"/>
          <w:u w:val="single"/>
        </w:rPr>
        <w:t xml:space="preserve">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B5094E">
        <w:rPr>
          <w:rFonts w:ascii="Cambria" w:hAnsi="Cambria"/>
          <w:sz w:val="21"/>
          <w:szCs w:val="21"/>
          <w:u w:val="single"/>
        </w:rPr>
        <w:t>Biolog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317D" w14:textId="61E9E6AB" w:rsidR="00135C89" w:rsidRPr="006D32FE" w:rsidRDefault="00406C14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ells : </w:t>
            </w:r>
            <w:r w:rsidR="000236B9"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  <w:p w14:paraId="78D5ED9B" w14:textId="3F9D40C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76AA473A" w:rsidR="00A410A7" w:rsidRPr="006D32FE" w:rsidRDefault="000236B9" w:rsidP="00C6427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FE6B10C" w:rsidR="00A410A7" w:rsidRPr="006D32FE" w:rsidRDefault="000236B9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3E7A5793" w:rsidR="00A410A7" w:rsidRPr="006D32FE" w:rsidRDefault="000236B9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0236B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1D2AC99D" w:rsidR="00A410A7" w:rsidRPr="006D32FE" w:rsidRDefault="00557D9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57D9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7D10E00" w:rsidR="00A410A7" w:rsidRPr="006D32FE" w:rsidRDefault="00557D9F" w:rsidP="00C6427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57D9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llular Structures: Cellular Energy &amp; Processes: Photosynthesis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260E6" w14:textId="77777777" w:rsidR="000134DF" w:rsidRPr="000134DF" w:rsidRDefault="000134DF" w:rsidP="000134DF">
            <w:pPr>
              <w:pStyle w:val="paragraph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0134DF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andard(s) </w:t>
            </w:r>
          </w:p>
          <w:p w14:paraId="5BA0D33F" w14:textId="4C80F167" w:rsidR="00A410A7" w:rsidRPr="006D32FE" w:rsidRDefault="00C84182" w:rsidP="000134DF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C84182">
              <w:rPr>
                <w:rFonts w:ascii="Cambria" w:hAnsi="Cambria" w:cs="Segoe UI"/>
                <w:color w:val="000000"/>
                <w:sz w:val="20"/>
                <w:szCs w:val="20"/>
              </w:rPr>
              <w:t>BIO1.LS1.8 Create a model of photosynthesis demonstrating the net flow of matter and energy into a cell. Use the model to explain energy transfer from light energy into stored chemical energy in the product.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A7D6" w14:textId="12C09B64" w:rsidR="00EC2B73" w:rsidRPr="006D32FE" w:rsidRDefault="000134DF" w:rsidP="00EC2B7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08660D">
              <w:rPr>
                <w:rFonts w:ascii="Cambria" w:hAnsi="Cambria"/>
                <w:sz w:val="20"/>
                <w:szCs w:val="20"/>
              </w:rPr>
              <w:t>c</w:t>
            </w:r>
            <w:r w:rsidR="0008660D" w:rsidRPr="0008660D">
              <w:rPr>
                <w:rFonts w:ascii="Cambria" w:hAnsi="Cambria"/>
                <w:sz w:val="20"/>
                <w:szCs w:val="20"/>
              </w:rPr>
              <w:t>reate a model of photosynthesis IOT demonstrate the net flow of matter and energy into a cell.</w:t>
            </w:r>
          </w:p>
          <w:p w14:paraId="01D8BB28" w14:textId="73BB8A31" w:rsidR="00A410A7" w:rsidRPr="006D32FE" w:rsidRDefault="00A410A7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32FE5" w14:textId="19492EBB" w:rsidR="00EC2B73" w:rsidRPr="006D32FE" w:rsidRDefault="00EC2B73" w:rsidP="00EC2B7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08660D" w:rsidRPr="0008660D">
              <w:rPr>
                <w:rFonts w:ascii="Cambria" w:hAnsi="Cambria"/>
                <w:sz w:val="20"/>
                <w:szCs w:val="20"/>
              </w:rPr>
              <w:t xml:space="preserve"> create a model of photosynthesis IOT demonstrate the net flow of matter and energy into a cell.</w:t>
            </w:r>
          </w:p>
          <w:p w14:paraId="2EDCF9AA" w14:textId="45E82228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4D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AA38F" w14:textId="64AC8C5A" w:rsidR="00F0013B" w:rsidRPr="006D32FE" w:rsidRDefault="00F0013B" w:rsidP="00F001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08660D" w:rsidRPr="0008660D">
              <w:rPr>
                <w:rFonts w:ascii="Cambria" w:hAnsi="Cambria"/>
                <w:sz w:val="20"/>
                <w:szCs w:val="20"/>
              </w:rPr>
              <w:t xml:space="preserve"> create a model of photosynthesis IOT demonstrate the net flow of matter and energy into a cell.</w:t>
            </w:r>
          </w:p>
          <w:p w14:paraId="5D23F95C" w14:textId="16758B38" w:rsidR="00A410A7" w:rsidRPr="006D32FE" w:rsidRDefault="00A410A7" w:rsidP="000134D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3B78DD12" w:rsidR="00A410A7" w:rsidRPr="006D32FE" w:rsidRDefault="00F0013B" w:rsidP="000134D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9C5F1C" w:rsidRPr="009C5F1C">
              <w:rPr>
                <w:rFonts w:ascii="Cambria" w:hAnsi="Cambria"/>
                <w:sz w:val="20"/>
                <w:szCs w:val="20"/>
              </w:rPr>
              <w:t>use a model of photosynthesis IOT explain energy transfer from light into stored chemical energ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747C613" w:rsidR="00A410A7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32580D">
              <w:rPr>
                <w:rFonts w:ascii="Cambria" w:hAnsi="Cambria"/>
                <w:sz w:val="20"/>
                <w:szCs w:val="20"/>
              </w:rPr>
              <w:t xml:space="preserve"> </w:t>
            </w:r>
            <w:r w:rsidR="009C5F1C" w:rsidRPr="009C5F1C">
              <w:rPr>
                <w:rFonts w:ascii="Cambria" w:hAnsi="Cambria"/>
                <w:sz w:val="20"/>
                <w:szCs w:val="20"/>
              </w:rPr>
              <w:t xml:space="preserve">use a model of photosynthesis IOT explain energy transfer from light into stored chemical energy.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AAA1BC5" w:rsidR="009E4AAE" w:rsidRPr="006D32FE" w:rsidRDefault="00065A6E" w:rsidP="000134D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065A6E">
              <w:rPr>
                <w:rFonts w:ascii="Cambria" w:hAnsi="Cambria"/>
                <w:color w:val="FF0000"/>
                <w:sz w:val="20"/>
                <w:szCs w:val="20"/>
              </w:rPr>
              <w:t>Students think that there is a single reaction in which CO2 and H2O become sugar and oxygen ~ There are multiple steps, and the two processes occur in different parts of the chloroplasts. • The second phase of photosynthesis is called the dark reactions because they only happen when it is dark ~ The light-independent reactions can occur at any time, as they do not require sunligh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E5E57" w14:textId="62CF1644" w:rsidR="00233C4B" w:rsidRPr="006D32FE" w:rsidRDefault="00233C4B" w:rsidP="00233C4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4C4643C" w14:textId="48D7B5B7" w:rsidR="00955D52" w:rsidRPr="006D32FE" w:rsidRDefault="00955D52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6A2113E7" w:rsidR="00955D52" w:rsidRPr="006D32FE" w:rsidRDefault="000134DF" w:rsidP="000134D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4DF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F36A051" w:rsidR="00865CE8" w:rsidRPr="006D32FE" w:rsidRDefault="000134D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Briefly explain what </w:t>
            </w:r>
            <w:r w:rsidR="00233C4B">
              <w:rPr>
                <w:rFonts w:ascii="Cambria" w:hAnsi="Cambria"/>
                <w:color w:val="FF0000"/>
                <w:sz w:val="20"/>
                <w:szCs w:val="20"/>
              </w:rPr>
              <w:t>what a cell is. How many cells do you think there are in the human body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DA37AB4" w:rsidR="00865CE8" w:rsidRPr="006D32FE" w:rsidRDefault="00370E1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3 </w:t>
            </w:r>
            <w:r w:rsidR="00862C7D">
              <w:rPr>
                <w:rFonts w:ascii="Cambria" w:hAnsi="Cambria"/>
                <w:sz w:val="20"/>
                <w:szCs w:val="20"/>
              </w:rPr>
              <w:t>multiple choice and use a sentence using the three correct answer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DE6A017" w:rsidR="00865CE8" w:rsidRPr="006D32FE" w:rsidRDefault="00F06D21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the four macromolecules and an example of each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4CE4638A" w:rsidR="00865CE8" w:rsidRPr="006D32FE" w:rsidRDefault="00055EA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are macromolecules used in a cell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498B913" w:rsidR="00CF7DEA" w:rsidRPr="006D32FE" w:rsidRDefault="0077435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four multiple choice questions</w:t>
            </w:r>
          </w:p>
        </w:tc>
      </w:tr>
      <w:tr w:rsidR="00A410A7" w:rsidRPr="006D32FE" w14:paraId="371DE99B" w14:textId="77777777" w:rsidTr="5D632EA3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160C60CE" w:rsidR="00A410A7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685AA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</w:t>
            </w:r>
            <w:r w:rsidR="3E3EF28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8)</w:t>
            </w:r>
          </w:p>
          <w:p w14:paraId="68F55EF3" w14:textId="6C6E5F3A" w:rsidR="00A76F6B" w:rsidRPr="00A76F6B" w:rsidRDefault="00A76F6B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  <w:r w:rsidR="435355CF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(6)</w:t>
            </w:r>
            <w:r w:rsidR="44FF6749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22A4CAF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</w:t>
            </w:r>
            <w:r w:rsidR="6F00EE6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17A2C5C7" w14:textId="0C33BA4A" w:rsidR="3790F4A5" w:rsidRDefault="3790F4A5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See think wonder (10)</w:t>
            </w:r>
          </w:p>
          <w:p w14:paraId="351CC1AF" w14:textId="4075A254" w:rsidR="00C80C96" w:rsidRDefault="00CF7DEA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205EA82A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="7B3CC4FC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12890C2F" w:rsidR="00C80C96" w:rsidRPr="00A76F6B" w:rsidRDefault="00CF7DEA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Exit ticket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20FCDC60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C80C96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6A243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1F13AE34" w14:textId="6C6E5F3A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tro to macromolecules (10)</w:t>
            </w:r>
          </w:p>
          <w:p w14:paraId="25A852B4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7EAF3F1E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D7B1BE4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0AD073AA" w14:textId="2C1636A4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F1E8015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)</w:t>
            </w:r>
          </w:p>
          <w:p w14:paraId="1C239970" w14:textId="1D2697C2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7EABD" w14:textId="160C60C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4CF2B737" w14:textId="3DACF6D3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65883F9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ell Structure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29B54DDA" w14:textId="511B6CFE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65855F98" w14:textId="4FE202B7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2DE484E" w14:textId="11601668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7063C830" w14:textId="467C5366" w:rsidR="00A410A7" w:rsidRPr="006D32FE" w:rsidRDefault="39E03B1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7C99D3C7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 minutes)</w:t>
            </w:r>
          </w:p>
          <w:p w14:paraId="1CC22BD7" w14:textId="19D6C92A" w:rsidR="00A410A7" w:rsidRPr="006D32FE" w:rsidRDefault="00A410A7" w:rsidP="5D632EA3">
            <w:pPr>
              <w:widowControl w:val="0"/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BF4F5" w14:textId="4505D8FB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7B6EF351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7B6EF351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302535BC" w14:textId="7FA92C44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014B1BC2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Continuing structures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)</w:t>
            </w:r>
          </w:p>
          <w:p w14:paraId="50456A0B" w14:textId="511B6CFE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3FF7E47E" w14:textId="4FE202B7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2A0D2BC9" w14:textId="11601668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4CD49C37" w14:textId="4A086A2D" w:rsidR="00A410A7" w:rsidRPr="006D32FE" w:rsidRDefault="7B6EF351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3  minutes)</w:t>
            </w:r>
          </w:p>
          <w:p w14:paraId="60189BE3" w14:textId="1BB702EF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38A9E" w14:textId="318978FF" w:rsidR="00A410A7" w:rsidRPr="006D32FE" w:rsidRDefault="00C6012D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43B3EE84"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43B3EE8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hort answer (8)</w:t>
            </w:r>
          </w:p>
          <w:p w14:paraId="0FC3AF2E" w14:textId="53B1B820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(6) Objective </w:t>
            </w:r>
            <w:r w:rsidR="5DF9DEA4"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protein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s (10)</w:t>
            </w:r>
          </w:p>
          <w:p w14:paraId="441EFB87" w14:textId="511B6CFE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>Video (10)</w:t>
            </w:r>
          </w:p>
          <w:p w14:paraId="19E46D5F" w14:textId="4FE202B7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eer work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)</w:t>
            </w:r>
          </w:p>
          <w:p w14:paraId="0B853C81" w14:textId="11601668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oup 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)</w:t>
            </w:r>
          </w:p>
          <w:p w14:paraId="562F9CA3" w14:textId="4A086A2D" w:rsidR="00A410A7" w:rsidRPr="006D32FE" w:rsidRDefault="43B3EE84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5D632EA3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5D632EA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3  minutes)</w:t>
            </w:r>
          </w:p>
          <w:p w14:paraId="2B2149EE" w14:textId="09E1857C" w:rsidR="00A410A7" w:rsidRPr="006D32FE" w:rsidRDefault="00A410A7" w:rsidP="5D632EA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410A7" w:rsidRPr="006D32FE" w14:paraId="23531563" w14:textId="77777777" w:rsidTr="5D632EA3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B5F73" w14:textId="77777777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ngage:</w:t>
            </w:r>
          </w:p>
          <w:p w14:paraId="62A6B10C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C9CC853" w14:textId="770177A0" w:rsidR="004C0194" w:rsidRPr="006D32FE" w:rsidRDefault="004C0194" w:rsidP="004C019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4C0194">
              <w:rPr>
                <w:rFonts w:ascii="Cambria" w:hAnsi="Cambria"/>
                <w:b/>
                <w:bCs/>
                <w:sz w:val="20"/>
                <w:szCs w:val="20"/>
              </w:rPr>
              <w:t>Lesson Plan Overview; TE p. 280 • Class Discussions: Saving for a Rainy Day or TE p. 282 • Class Discussion: Trapping Energy or TE p. 286</w:t>
            </w:r>
          </w:p>
          <w:p w14:paraId="5A6F2E9F" w14:textId="75F51EA0" w:rsidR="001719B7" w:rsidRPr="006D32FE" w:rsidRDefault="001719B7" w:rsidP="00CF7D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34F3" w14:textId="77777777" w:rsidR="00A410A7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074D86BA" w14:textId="77777777" w:rsidR="00CF7DEA" w:rsidRDefault="00CF7DEA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4D0ECDD" w14:textId="77777777" w:rsidR="000733F9" w:rsidRDefault="000733F9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meba sisters video</w:t>
            </w:r>
          </w:p>
          <w:p w14:paraId="765C823E" w14:textId="047482F7" w:rsidR="00CF7DEA" w:rsidRPr="006D32FE" w:rsidRDefault="000733F9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733F9">
              <w:rPr>
                <w:rFonts w:ascii="Cambria" w:hAnsi="Cambria"/>
                <w:sz w:val="20"/>
                <w:szCs w:val="20"/>
              </w:rPr>
              <w:t>Quick Lab: How do Organisms Capture and Use Energy? or p. 284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160C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  <w:r w:rsidRPr="00AC083B">
              <w:rPr>
                <w:rFonts w:ascii="Cambria" w:hAnsi="Cambria"/>
                <w:sz w:val="20"/>
                <w:szCs w:val="20"/>
              </w:rPr>
              <w:t>Explore:</w:t>
            </w:r>
          </w:p>
          <w:p w14:paraId="248AEF6A" w14:textId="77777777" w:rsidR="00AC083B" w:rsidRPr="00AC083B" w:rsidRDefault="00AC083B" w:rsidP="00AC083B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1983395A" w:rsidR="00CF7DEA" w:rsidRPr="006D32FE" w:rsidRDefault="00626A91" w:rsidP="00AA5D83">
            <w:pPr>
              <w:rPr>
                <w:rFonts w:ascii="Cambria" w:hAnsi="Cambria"/>
                <w:sz w:val="20"/>
                <w:szCs w:val="20"/>
              </w:rPr>
            </w:pPr>
            <w:r w:rsidRPr="00626A91">
              <w:rPr>
                <w:rFonts w:ascii="Cambria" w:hAnsi="Cambria"/>
                <w:sz w:val="20"/>
                <w:szCs w:val="20"/>
              </w:rPr>
              <w:t xml:space="preserve">Interactivity: ATP and Energy • Interactivity: A Model of Photosynthesis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82C9A" w14:textId="57922755" w:rsidR="00A410A7" w:rsidRDefault="00711CD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</w:t>
            </w:r>
          </w:p>
          <w:p w14:paraId="3943A536" w14:textId="77777777" w:rsidR="00CF7DEA" w:rsidRDefault="00CF7DEA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3116DBB4" w:rsidR="00CF7DEA" w:rsidRPr="006D32FE" w:rsidRDefault="00626A91" w:rsidP="00CF7DEA">
            <w:pPr>
              <w:rPr>
                <w:rFonts w:ascii="Cambria" w:hAnsi="Cambria"/>
                <w:sz w:val="20"/>
                <w:szCs w:val="20"/>
              </w:rPr>
            </w:pPr>
            <w:r w:rsidRPr="00626A91">
              <w:rPr>
                <w:rFonts w:ascii="Cambria" w:hAnsi="Cambria"/>
                <w:sz w:val="20"/>
                <w:szCs w:val="20"/>
              </w:rPr>
              <w:t>Develop a Solution Lab: Plant Pigments and Photosynthesis or p. 289 • Interactive Video: Amazing Autotroph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CAC0" w14:textId="7A9A9418" w:rsidR="00A410A7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</w:t>
            </w:r>
            <w:r w:rsidR="008F013B">
              <w:rPr>
                <w:rFonts w:ascii="Cambria" w:hAnsi="Cambria"/>
                <w:sz w:val="20"/>
                <w:szCs w:val="20"/>
              </w:rPr>
              <w:t>xplain</w:t>
            </w:r>
            <w:r>
              <w:rPr>
                <w:rFonts w:ascii="Cambria" w:hAnsi="Cambria"/>
                <w:sz w:val="20"/>
                <w:szCs w:val="20"/>
              </w:rPr>
              <w:t xml:space="preserve">: </w:t>
            </w:r>
          </w:p>
          <w:p w14:paraId="5ABC3538" w14:textId="77777777" w:rsidR="00CF7DEA" w:rsidRDefault="00CF7DE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D663BC0" w:rsidR="00CF7DEA" w:rsidRPr="006D32FE" w:rsidRDefault="008F013B" w:rsidP="00140ED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F013B">
              <w:rPr>
                <w:rFonts w:ascii="Cambria" w:hAnsi="Cambria"/>
                <w:sz w:val="20"/>
                <w:szCs w:val="20"/>
              </w:rPr>
              <w:t>Science Skills Activity: The Effect of Light on the Rate of Photosynthesis (Worksheet) • Discussion Board: A Look Into the Future or TE p. 291 • Analyzing Data: Rates of Photosynthesis or p. 296</w:t>
            </w:r>
          </w:p>
        </w:tc>
      </w:tr>
      <w:tr w:rsidR="00925459" w:rsidRPr="006D32FE" w14:paraId="3BA6C9C0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5CA2895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348585" w:rsidR="00925459" w:rsidRPr="006D32FE" w:rsidRDefault="00B50455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8F30DD7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F66D8BB" w:rsidR="00925459" w:rsidRPr="006D32FE" w:rsidRDefault="00B50455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37955FCA" w:rsidR="00925459" w:rsidRP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hree question review through sorcrative</w:t>
            </w:r>
          </w:p>
        </w:tc>
      </w:tr>
      <w:tr w:rsidR="006D32FE" w:rsidRPr="006D32FE" w14:paraId="7B506449" w14:textId="77777777" w:rsidTr="5D632EA3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E3B4" w14:textId="77777777" w:rsidR="006D32FE" w:rsidRDefault="00B5045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D1A148B" w14:textId="77777777" w:rsidR="00B50455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9D35E46" w14:textId="2193F22F" w:rsidR="00785F09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2219A6D8" w14:textId="04182587" w:rsidR="00785F09" w:rsidRPr="006D32FE" w:rsidRDefault="00785F0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9B3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D665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9B5EF7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D227B25" w14:textId="1D96D0EC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21D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4F6FA58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92DC18D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3EDB09A4" w14:textId="3B66F6B8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A8CD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0E7A3F65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02DEC203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DB231" w14:textId="36C5A909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A6D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1F120D2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2906D9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4C79E4EE" w14:textId="49C8DF18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6D32FE" w:rsidRPr="006D32FE" w14:paraId="1E107C85" w14:textId="77777777" w:rsidTr="5D632EA3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6C0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1B0B55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6328BDAA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1F67BF6" w14:textId="2D010969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7F69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BFB337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5EF2B37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7FE5B90" w14:textId="1FDD09B9" w:rsidR="006D32FE" w:rsidRPr="006D32FE" w:rsidRDefault="00785F09" w:rsidP="00785F0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27FF0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A42F274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55C24EE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40BA34A" w14:textId="2B01A1AB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68A1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38A8C9F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3E5914FF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7D843102" w14:textId="7A8755AC" w:rsidR="006D32FE" w:rsidRPr="006D32FE" w:rsidRDefault="00785F09" w:rsidP="00785F0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2966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ended time</w:t>
            </w:r>
          </w:p>
          <w:p w14:paraId="2383E009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ultiple attempts</w:t>
            </w:r>
          </w:p>
          <w:p w14:paraId="153672AB" w14:textId="77777777" w:rsidR="00785F09" w:rsidRDefault="00785F09" w:rsidP="00785F0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utoring</w:t>
            </w:r>
          </w:p>
          <w:p w14:paraId="535925EB" w14:textId="64D9CE57" w:rsidR="006D32FE" w:rsidRPr="006D32FE" w:rsidRDefault="00785F09" w:rsidP="00785F0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ccess to addition resources through etextbook</w:t>
            </w:r>
          </w:p>
        </w:tc>
      </w:tr>
      <w:tr w:rsidR="002E64B6" w:rsidRPr="006D32FE" w14:paraId="59B4D4E8" w14:textId="77777777" w:rsidTr="5D632EA3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05FF1BFA" w:rsidR="002E64B6" w:rsidRPr="006D32FE" w:rsidRDefault="006A2CCA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 on viruses and living characteristics</w:t>
            </w:r>
          </w:p>
        </w:tc>
      </w:tr>
      <w:tr w:rsidR="002E64B6" w:rsidRPr="006D32FE" w14:paraId="5511715C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5BC0AA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6C65012" w:rsidR="002E64B6" w:rsidRPr="006D32FE" w:rsidRDefault="00044C19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orksheet with vocabulary on photosynthesis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1E092311" w:rsidR="002E64B6" w:rsidRPr="006D32FE" w:rsidRDefault="00044C1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with vocabulary on photosynthesi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C4049A7" w:rsidR="002E64B6" w:rsidRPr="006D32FE" w:rsidRDefault="002817E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aring characteristics of light dependent vs light independ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01AD2C1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5D3A530" w:rsidR="002E64B6" w:rsidRPr="006D32FE" w:rsidRDefault="0094544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dditonal assignments through SAVVVAS that test rigor and </w:t>
            </w:r>
            <w:r w:rsidR="00121C5F">
              <w:rPr>
                <w:rFonts w:ascii="Cambria" w:hAnsi="Cambria"/>
                <w:b/>
                <w:bCs/>
                <w:sz w:val="20"/>
                <w:szCs w:val="20"/>
              </w:rPr>
              <w:t>provide additional cont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8FC6219" w:rsidR="002E64B6" w:rsidRPr="006D32FE" w:rsidRDefault="00121C5F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54C3039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A4112A7" w:rsidR="002E64B6" w:rsidRPr="006D32FE" w:rsidRDefault="00121C5F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6D755FDD" w:rsidR="002E64B6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onal assignments through SAVVVAS that test rigor and provide additional content</w:t>
            </w:r>
          </w:p>
        </w:tc>
      </w:tr>
      <w:tr w:rsidR="008031E8" w:rsidRPr="006D32FE" w14:paraId="51B3911D" w14:textId="77777777" w:rsidTr="5D632EA3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D21BAAD" w:rsidR="008031E8" w:rsidRPr="006D32FE" w:rsidRDefault="00121C5F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o access homework and </w:t>
            </w:r>
            <w:r w:rsidR="0090550B">
              <w:rPr>
                <w:rFonts w:ascii="Cambria" w:hAnsi="Cambria"/>
                <w:b/>
                <w:bCs/>
                <w:sz w:val="20"/>
                <w:szCs w:val="20"/>
              </w:rPr>
              <w:t>in class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4D65107" w:rsidR="008031E8" w:rsidRPr="006D32FE" w:rsidRDefault="0090550B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CEF4272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1D50581" w:rsidR="008031E8" w:rsidRPr="006D32FE" w:rsidRDefault="0090550B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5440E387" w:rsidR="008031E8" w:rsidRPr="006D32FE" w:rsidRDefault="0090550B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aptops will be used to access homework and in class assignments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Have you read and annotated the text(s)? (Show me) ·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F451B" w14:textId="77777777" w:rsidR="00FF57AC" w:rsidRDefault="00FF57AC">
      <w:pPr>
        <w:spacing w:line="240" w:lineRule="auto"/>
      </w:pPr>
      <w:r>
        <w:separator/>
      </w:r>
    </w:p>
  </w:endnote>
  <w:endnote w:type="continuationSeparator" w:id="0">
    <w:p w14:paraId="2B35D2D3" w14:textId="77777777" w:rsidR="00FF57AC" w:rsidRDefault="00FF5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AA041" w14:textId="77777777" w:rsidR="00FF57AC" w:rsidRDefault="00FF57AC">
      <w:pPr>
        <w:spacing w:line="240" w:lineRule="auto"/>
      </w:pPr>
      <w:r>
        <w:separator/>
      </w:r>
    </w:p>
  </w:footnote>
  <w:footnote w:type="continuationSeparator" w:id="0">
    <w:p w14:paraId="4E8DF650" w14:textId="77777777" w:rsidR="00FF57AC" w:rsidRDefault="00FF57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4DF"/>
    <w:rsid w:val="00020799"/>
    <w:rsid w:val="000236B9"/>
    <w:rsid w:val="00024404"/>
    <w:rsid w:val="00030CA6"/>
    <w:rsid w:val="000315E9"/>
    <w:rsid w:val="00032CF6"/>
    <w:rsid w:val="000331C1"/>
    <w:rsid w:val="00033461"/>
    <w:rsid w:val="00033BA5"/>
    <w:rsid w:val="00044C19"/>
    <w:rsid w:val="00044CBA"/>
    <w:rsid w:val="000531DB"/>
    <w:rsid w:val="00055EAE"/>
    <w:rsid w:val="0005716F"/>
    <w:rsid w:val="0006254D"/>
    <w:rsid w:val="00062699"/>
    <w:rsid w:val="00065A6E"/>
    <w:rsid w:val="000733F9"/>
    <w:rsid w:val="00082F9C"/>
    <w:rsid w:val="00083FD9"/>
    <w:rsid w:val="0008660D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E8"/>
    <w:rsid w:val="000D1CF4"/>
    <w:rsid w:val="000D507B"/>
    <w:rsid w:val="000E2A07"/>
    <w:rsid w:val="000E36FE"/>
    <w:rsid w:val="000E618D"/>
    <w:rsid w:val="000E67A1"/>
    <w:rsid w:val="000E6FE7"/>
    <w:rsid w:val="000E7A0F"/>
    <w:rsid w:val="000F22A5"/>
    <w:rsid w:val="001108F4"/>
    <w:rsid w:val="0011104D"/>
    <w:rsid w:val="0011546F"/>
    <w:rsid w:val="00121A1F"/>
    <w:rsid w:val="00121C5F"/>
    <w:rsid w:val="00121C77"/>
    <w:rsid w:val="001223E9"/>
    <w:rsid w:val="001347A0"/>
    <w:rsid w:val="00135C89"/>
    <w:rsid w:val="00136232"/>
    <w:rsid w:val="00140ED9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19B7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C4B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17EC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80D"/>
    <w:rsid w:val="00325CAD"/>
    <w:rsid w:val="00327B44"/>
    <w:rsid w:val="00341DB6"/>
    <w:rsid w:val="00343612"/>
    <w:rsid w:val="00345EA3"/>
    <w:rsid w:val="00355704"/>
    <w:rsid w:val="00364207"/>
    <w:rsid w:val="003643CE"/>
    <w:rsid w:val="00365F10"/>
    <w:rsid w:val="0036648D"/>
    <w:rsid w:val="00370E18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F3A74"/>
    <w:rsid w:val="00400157"/>
    <w:rsid w:val="00401DFD"/>
    <w:rsid w:val="00403FDF"/>
    <w:rsid w:val="00406C14"/>
    <w:rsid w:val="004142B3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6FED"/>
    <w:rsid w:val="004C0194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7D9F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C6C61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6A91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2CCA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1CD1"/>
    <w:rsid w:val="00715AFC"/>
    <w:rsid w:val="0072117D"/>
    <w:rsid w:val="00721422"/>
    <w:rsid w:val="00723577"/>
    <w:rsid w:val="007267DA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114B"/>
    <w:rsid w:val="00774353"/>
    <w:rsid w:val="00776ABE"/>
    <w:rsid w:val="0078132A"/>
    <w:rsid w:val="00785D70"/>
    <w:rsid w:val="00785F09"/>
    <w:rsid w:val="00787F87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6872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2C7D"/>
    <w:rsid w:val="008653CA"/>
    <w:rsid w:val="00865CE8"/>
    <w:rsid w:val="0088576E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8F013B"/>
    <w:rsid w:val="0090550B"/>
    <w:rsid w:val="00906657"/>
    <w:rsid w:val="009069FD"/>
    <w:rsid w:val="00913861"/>
    <w:rsid w:val="00917FFB"/>
    <w:rsid w:val="00925459"/>
    <w:rsid w:val="0093144C"/>
    <w:rsid w:val="00945442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E75"/>
    <w:rsid w:val="009C5F1C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E4AAE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5258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4CB0"/>
    <w:rsid w:val="00AA5D83"/>
    <w:rsid w:val="00AA5EF6"/>
    <w:rsid w:val="00AB76FC"/>
    <w:rsid w:val="00AC083B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24CC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0455"/>
    <w:rsid w:val="00B5094E"/>
    <w:rsid w:val="00B514C8"/>
    <w:rsid w:val="00B5604E"/>
    <w:rsid w:val="00B60BC1"/>
    <w:rsid w:val="00B6113C"/>
    <w:rsid w:val="00B72C47"/>
    <w:rsid w:val="00B75EF9"/>
    <w:rsid w:val="00B76D65"/>
    <w:rsid w:val="00B916E7"/>
    <w:rsid w:val="00B971C1"/>
    <w:rsid w:val="00BB375A"/>
    <w:rsid w:val="00BD4E5C"/>
    <w:rsid w:val="00BD4FFF"/>
    <w:rsid w:val="00BE7787"/>
    <w:rsid w:val="00BF215D"/>
    <w:rsid w:val="00BF46ED"/>
    <w:rsid w:val="00C00A30"/>
    <w:rsid w:val="00C0709C"/>
    <w:rsid w:val="00C14E52"/>
    <w:rsid w:val="00C17172"/>
    <w:rsid w:val="00C249A8"/>
    <w:rsid w:val="00C27645"/>
    <w:rsid w:val="00C3609A"/>
    <w:rsid w:val="00C420E6"/>
    <w:rsid w:val="00C450A5"/>
    <w:rsid w:val="00C50CC4"/>
    <w:rsid w:val="00C539BF"/>
    <w:rsid w:val="00C6012D"/>
    <w:rsid w:val="00C6427E"/>
    <w:rsid w:val="00C67235"/>
    <w:rsid w:val="00C72FBD"/>
    <w:rsid w:val="00C75066"/>
    <w:rsid w:val="00C803EF"/>
    <w:rsid w:val="00C80C96"/>
    <w:rsid w:val="00C84182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CF7DEA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2521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4283"/>
    <w:rsid w:val="00EB5FDB"/>
    <w:rsid w:val="00EB6477"/>
    <w:rsid w:val="00EC0BDD"/>
    <w:rsid w:val="00EC2B73"/>
    <w:rsid w:val="00ED6338"/>
    <w:rsid w:val="00EE0944"/>
    <w:rsid w:val="00EE13E4"/>
    <w:rsid w:val="00EE2281"/>
    <w:rsid w:val="00EF0065"/>
    <w:rsid w:val="00EF04FB"/>
    <w:rsid w:val="00EF6705"/>
    <w:rsid w:val="00F0013B"/>
    <w:rsid w:val="00F06D21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E2C3D"/>
    <w:rsid w:val="00FE4634"/>
    <w:rsid w:val="00FF4148"/>
    <w:rsid w:val="00FF57AC"/>
    <w:rsid w:val="00FF6966"/>
    <w:rsid w:val="014B1BC2"/>
    <w:rsid w:val="04684A68"/>
    <w:rsid w:val="08E530D8"/>
    <w:rsid w:val="0A53FC17"/>
    <w:rsid w:val="0B4A7B68"/>
    <w:rsid w:val="0DE8CFB1"/>
    <w:rsid w:val="0F1E8015"/>
    <w:rsid w:val="11160BB3"/>
    <w:rsid w:val="141F3B36"/>
    <w:rsid w:val="16D851D0"/>
    <w:rsid w:val="197DB775"/>
    <w:rsid w:val="1C98FDB8"/>
    <w:rsid w:val="1D0DBB2B"/>
    <w:rsid w:val="1DD2BBE2"/>
    <w:rsid w:val="1E583C73"/>
    <w:rsid w:val="204C1EA0"/>
    <w:rsid w:val="205EA82A"/>
    <w:rsid w:val="20FCDC60"/>
    <w:rsid w:val="22A4CAF1"/>
    <w:rsid w:val="25A6C6C4"/>
    <w:rsid w:val="2E75C039"/>
    <w:rsid w:val="31603D52"/>
    <w:rsid w:val="32CBA7E5"/>
    <w:rsid w:val="3790F4A5"/>
    <w:rsid w:val="39E03B17"/>
    <w:rsid w:val="3E24A45E"/>
    <w:rsid w:val="3E3EF28A"/>
    <w:rsid w:val="3F480322"/>
    <w:rsid w:val="41AD4526"/>
    <w:rsid w:val="435355CF"/>
    <w:rsid w:val="43B3EE84"/>
    <w:rsid w:val="44D5EE5A"/>
    <w:rsid w:val="44FF6749"/>
    <w:rsid w:val="4FDE7AA9"/>
    <w:rsid w:val="510D6384"/>
    <w:rsid w:val="54D0127C"/>
    <w:rsid w:val="56743E2E"/>
    <w:rsid w:val="5833F096"/>
    <w:rsid w:val="5D632EA3"/>
    <w:rsid w:val="5DF9DEA4"/>
    <w:rsid w:val="615AB299"/>
    <w:rsid w:val="64D1003C"/>
    <w:rsid w:val="65883F97"/>
    <w:rsid w:val="6733CBDF"/>
    <w:rsid w:val="685AA28A"/>
    <w:rsid w:val="6F00EE65"/>
    <w:rsid w:val="754A25A2"/>
    <w:rsid w:val="7B3CC4FC"/>
    <w:rsid w:val="7B6EF351"/>
    <w:rsid w:val="7C99D3C7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21C1E46D-88A8-40CD-A172-4BE7EDE9A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BC49D0EB6734BBDB4845DBED099AF" ma:contentTypeVersion="4" ma:contentTypeDescription="Create a new document." ma:contentTypeScope="" ma:versionID="a5bdff1761009627d2132ac30046c921">
  <xsd:schema xmlns:xsd="http://www.w3.org/2001/XMLSchema" xmlns:xs="http://www.w3.org/2001/XMLSchema" xmlns:p="http://schemas.microsoft.com/office/2006/metadata/properties" xmlns:ns2="b5c2eea4-5dc1-439f-bc9f-f40eaf8b8599" targetNamespace="http://schemas.microsoft.com/office/2006/metadata/properties" ma:root="true" ma:fieldsID="0cb29930014220689861d9b5d80a6a6b" ns2:_="">
    <xsd:import namespace="b5c2eea4-5dc1-439f-bc9f-f40eaf8b85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2eea4-5dc1-439f-bc9f-f40eaf8b8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5A4474-FFAA-42BF-A56F-32FE39842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c2eea4-5dc1-439f-bc9f-f40eaf8b85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050</Words>
  <Characters>11690</Characters>
  <Application>Microsoft Office Word</Application>
  <DocSecurity>0</DocSecurity>
  <Lines>97</Lines>
  <Paragraphs>27</Paragraphs>
  <ScaleCrop>false</ScaleCrop>
  <Company/>
  <LinksUpToDate>false</LinksUpToDate>
  <CharactersWithSpaces>1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WILLIAM  JARVIS</cp:lastModifiedBy>
  <cp:revision>16</cp:revision>
  <cp:lastPrinted>2024-08-01T16:55:00Z</cp:lastPrinted>
  <dcterms:created xsi:type="dcterms:W3CDTF">2024-09-17T17:46:00Z</dcterms:created>
  <dcterms:modified xsi:type="dcterms:W3CDTF">2024-09-1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BC49D0EB6734BBDB4845DBED099AF</vt:lpwstr>
  </property>
</Properties>
</file>